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A05C4" w14:textId="41CCA1C7" w:rsidR="009E7089" w:rsidRDefault="009E7089" w:rsidP="009E7089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406CAC">
        <w:rPr>
          <w:sz w:val="34"/>
          <w:szCs w:val="34"/>
        </w:rPr>
        <w:t>7</w:t>
      </w:r>
    </w:p>
    <w:p w14:paraId="442BDCB6" w14:textId="77777777" w:rsidR="009E7089" w:rsidRDefault="009E7089" w:rsidP="009E7089">
      <w:pPr>
        <w:pStyle w:val="Body"/>
        <w:jc w:val="center"/>
        <w:rPr>
          <w:sz w:val="12"/>
          <w:szCs w:val="12"/>
        </w:rPr>
      </w:pPr>
    </w:p>
    <w:p w14:paraId="61BF07E9" w14:textId="4567CEE3" w:rsidR="009E7089" w:rsidRDefault="009E7089" w:rsidP="009E7089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3226B5" w:rsidRPr="0014606D">
        <w:rPr>
          <w:rFonts w:ascii="Algerian" w:hAnsi="Algerian"/>
          <w:sz w:val="28"/>
          <w:szCs w:val="28"/>
        </w:rPr>
        <w:t>SETHI</w:t>
      </w:r>
      <w:r w:rsidR="003226B5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6C0017B2" w14:textId="77777777" w:rsidR="00934787" w:rsidRDefault="00934787" w:rsidP="004B0EDA">
      <w:pPr>
        <w:shd w:val="clear" w:color="auto" w:fill="FFFFFF"/>
        <w:spacing w:after="0" w:line="240" w:lineRule="auto"/>
        <w:textAlignment w:val="baseline"/>
      </w:pPr>
    </w:p>
    <w:p w14:paraId="605F7DFF" w14:textId="5DD9C26E" w:rsidR="00740AFE" w:rsidRDefault="00740AFE" w:rsidP="00740AFE">
      <w:pPr>
        <w:rPr>
          <w:b/>
          <w:sz w:val="30"/>
          <w:szCs w:val="30"/>
        </w:rPr>
      </w:pPr>
      <w:r>
        <w:rPr>
          <w:b/>
          <w:sz w:val="30"/>
          <w:szCs w:val="30"/>
        </w:rPr>
        <w:t xml:space="preserve">Code </w:t>
      </w:r>
      <w:r>
        <w:rPr>
          <w:b/>
          <w:sz w:val="30"/>
          <w:szCs w:val="30"/>
        </w:rPr>
        <w:t>Logic:</w:t>
      </w:r>
    </w:p>
    <w:p w14:paraId="4A717953" w14:textId="18C23C74" w:rsidR="00740AFE" w:rsidRDefault="00740AFE" w:rsidP="00740AFE">
      <w:r>
        <w:t xml:space="preserve">We can see here </w:t>
      </w:r>
      <w:proofErr w:type="gramStart"/>
      <w:r>
        <w:t>that,</w:t>
      </w:r>
      <w:proofErr w:type="gramEnd"/>
      <w:r>
        <w:t xml:space="preserve"> q is the position of the element at the rth </w:t>
      </w:r>
      <w:r>
        <w:t>index (</w:t>
      </w:r>
      <w:r>
        <w:t xml:space="preserve">x = A[r]) after it has been placed correctly at its correct index (according to quick sort) as if the array was sorted. That all indexes before q have their value less than x(A[r]) and all indexes after q have their </w:t>
      </w:r>
      <w:r>
        <w:t>values &gt;</w:t>
      </w:r>
      <w:r>
        <w:t xml:space="preserve"> x.</w:t>
      </w:r>
    </w:p>
    <w:p w14:paraId="7E484F3F" w14:textId="77777777" w:rsidR="00740AFE" w:rsidRDefault="00740AFE" w:rsidP="00740AFE">
      <w:r>
        <w:t>For the specific case when all the elements in the array are the same, we see that the program</w:t>
      </w:r>
    </w:p>
    <w:p w14:paraId="6BF87A45" w14:textId="6EA1E67B" w:rsidR="00BF2D6B" w:rsidRDefault="00740AFE" w:rsidP="00740AFE">
      <w:pPr>
        <w:rPr>
          <w:rFonts w:ascii="Arial" w:hAnsi="Arial" w:cs="Arial"/>
          <w:sz w:val="28"/>
          <w:szCs w:val="28"/>
        </w:rPr>
      </w:pPr>
      <w:r>
        <w:t>returns the value r (when the partition is not modified</w:t>
      </w:r>
      <w:r>
        <w:t>). This</w:t>
      </w:r>
      <w:r>
        <w:t xml:space="preserve"> is because, at each iteration, since the condition A[j] &lt;= x satisfies due to the equality, at each iteration, i moves forward by one. Hence, after the for loop, i becomes r - 1 and hence, when we return i + 1, the program returns r.</w:t>
      </w:r>
      <w:r>
        <w:t xml:space="preserve"> </w:t>
      </w:r>
      <w:r>
        <w:t xml:space="preserve">As we can see in the example attached we can see the two outputs from the 2 functions and the difference can be seen easily. Thus, we need to modify the partition function such that in case of all elements being equal, we get the index(q), </w:t>
      </w:r>
      <w:r>
        <w:t>floor (</w:t>
      </w:r>
      <w:r>
        <w:t>(p + r)/2) as the answer</w:t>
      </w:r>
    </w:p>
    <w:p w14:paraId="1BF957BD" w14:textId="2C2821C8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de: -</w:t>
      </w:r>
    </w:p>
    <w:p w14:paraId="46A98FBE" w14:textId="47A79E5D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bits/stdc++.h&gt;</w:t>
      </w:r>
    </w:p>
    <w:p w14:paraId="71FC3A52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745654DF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vector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a, b;</w:t>
      </w:r>
    </w:p>
    <w:p w14:paraId="2F02DD3C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EE01C5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Normal partition function</w:t>
      </w:r>
    </w:p>
    <w:p w14:paraId="14C6942C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artiti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ction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212F18E7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 = a[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26DB233F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- 1;</w:t>
      </w:r>
    </w:p>
    <w:p w14:paraId="3FE3ECBF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; j &lt;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; j++) {</w:t>
      </w:r>
    </w:p>
    <w:p w14:paraId="25FE3275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a[j] &lt;= x) {</w:t>
      </w:r>
    </w:p>
    <w:p w14:paraId="23E26887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  <w:t>i++;</w:t>
      </w:r>
    </w:p>
    <w:p w14:paraId="3FD0DB75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  <w:t>swap(a[i], a[j]);</w:t>
      </w:r>
    </w:p>
    <w:p w14:paraId="4A7FFE3B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B48F866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96E282A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wap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a[i + 1], a[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02079533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i + 1;</w:t>
      </w:r>
    </w:p>
    <w:p w14:paraId="77F37301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18FF762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124B7D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Updated partition function where we return mid of partiton in case all elements are same</w:t>
      </w:r>
    </w:p>
    <w:p w14:paraId="27E6A891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updated_partiti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ction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56DD9851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 = b[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0E294CDF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k =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- 1;</w:t>
      </w:r>
    </w:p>
    <w:p w14:paraId="6176BAA3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- 1;</w:t>
      </w:r>
    </w:p>
    <w:p w14:paraId="22E2DED3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; j &lt;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; j++) {</w:t>
      </w:r>
    </w:p>
    <w:p w14:paraId="748B15CC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b[j] &lt; x) {</w:t>
      </w:r>
    </w:p>
    <w:p w14:paraId="16D02873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  <w:t>k++;</w:t>
      </w:r>
    </w:p>
    <w:p w14:paraId="4AAC88A3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  <w:t>swap(b[k], b[j]);</w:t>
      </w:r>
    </w:p>
    <w:p w14:paraId="5802AC48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  <w:t>i++;</w:t>
      </w:r>
    </w:p>
    <w:p w14:paraId="7998228A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b[j] == x) {</w:t>
      </w:r>
    </w:p>
    <w:p w14:paraId="5C7206E9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  <w:t>i++;</w:t>
      </w:r>
    </w:p>
    <w:p w14:paraId="1D7FFF60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ab/>
        <w:t>swap(b[j], b[i]);</w:t>
      </w:r>
    </w:p>
    <w:p w14:paraId="5274BA79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322A16D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297BAE6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wap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b[i + 1], b[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51E9DD66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i + k) / 2 + 1;</w:t>
      </w:r>
    </w:p>
    <w:p w14:paraId="13DF75B6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EB390EB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CB845A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1FA149A3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</w:p>
    <w:p w14:paraId="0992BCFF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q;</w:t>
      </w:r>
    </w:p>
    <w:p w14:paraId="5D6940C0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Enter size of Array: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9E5F5D8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in &gt;&gt; n;</w:t>
      </w:r>
    </w:p>
    <w:p w14:paraId="76152F1D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.re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n + 1);</w:t>
      </w:r>
    </w:p>
    <w:p w14:paraId="25BD6EF6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.resiz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n + 1);</w:t>
      </w:r>
    </w:p>
    <w:p w14:paraId="6F569DEB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Enter elements of Array: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F5364E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 = 1; i &lt;= n; i++) {</w:t>
      </w:r>
    </w:p>
    <w:p w14:paraId="22314AF2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  <w:t>cin &gt;&gt; a[i];</w:t>
      </w:r>
    </w:p>
    <w:p w14:paraId="5814DC03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  <w:t>b[i] = a[i];</w:t>
      </w:r>
    </w:p>
    <w:p w14:paraId="33493E7A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BEE8A91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q = partiti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ctio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, n);</w:t>
      </w:r>
    </w:p>
    <w:p w14:paraId="294691A7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Normal Partition Function: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4E7742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out &lt;&lt; q &lt;&lt; endl;</w:t>
      </w:r>
    </w:p>
    <w:p w14:paraId="4441CC4F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B47C86B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q = updated_partiti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ctio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, n);</w:t>
      </w:r>
    </w:p>
    <w:p w14:paraId="7BE082EA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&lt;&lt; </w:t>
      </w:r>
      <w:r>
        <w:rPr>
          <w:rFonts w:ascii="Consolas" w:hAnsi="Consolas" w:cs="Consolas"/>
          <w:color w:val="A31515"/>
          <w:sz w:val="19"/>
          <w:szCs w:val="19"/>
        </w:rPr>
        <w:t>"Modified Partition Function: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0B473D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out &lt;&lt; q &lt;&lt; endl;</w:t>
      </w:r>
    </w:p>
    <w:p w14:paraId="1EB8CF4C" w14:textId="77777777" w:rsidR="00740AFE" w:rsidRDefault="00740AFE" w:rsidP="00740A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1BAF338" w14:textId="77777777" w:rsidR="004B0EDA" w:rsidRDefault="004B0EDA" w:rsidP="00934787">
      <w:pPr>
        <w:rPr>
          <w:rFonts w:ascii="Arial" w:hAnsi="Arial" w:cs="Arial"/>
          <w:sz w:val="28"/>
          <w:szCs w:val="28"/>
        </w:rPr>
      </w:pPr>
    </w:p>
    <w:p w14:paraId="13988423" w14:textId="461F16D0" w:rsidR="00934787" w:rsidRDefault="00BF2D6B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Output</w:t>
      </w:r>
      <w:r w:rsidR="00AD1C7D">
        <w:rPr>
          <w:rFonts w:ascii="Arial" w:hAnsi="Arial" w:cs="Arial"/>
          <w:sz w:val="28"/>
          <w:szCs w:val="28"/>
        </w:rPr>
        <w:t>: -</w:t>
      </w:r>
    </w:p>
    <w:p w14:paraId="2162B6DC" w14:textId="515CB50D" w:rsidR="004B0EDA" w:rsidRPr="004B0EDA" w:rsidRDefault="004B0EDA" w:rsidP="00740AFE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40424E"/>
          <w:spacing w:val="2"/>
          <w:sz w:val="26"/>
          <w:szCs w:val="26"/>
          <w:lang w:eastAsia="en-IN"/>
        </w:rPr>
      </w:pPr>
    </w:p>
    <w:p w14:paraId="1D6D6DB3" w14:textId="00DC577D" w:rsidR="00AD1C7D" w:rsidRPr="00934787" w:rsidRDefault="00740AFE" w:rsidP="0093478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0150099" wp14:editId="27AD526C">
            <wp:extent cx="5731510" cy="16205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1C7D" w:rsidRPr="009347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BDE34" w14:textId="77777777" w:rsidR="00942214" w:rsidRDefault="00942214" w:rsidP="00406CAC">
      <w:pPr>
        <w:spacing w:after="0" w:line="240" w:lineRule="auto"/>
      </w:pPr>
      <w:r>
        <w:separator/>
      </w:r>
    </w:p>
  </w:endnote>
  <w:endnote w:type="continuationSeparator" w:id="0">
    <w:p w14:paraId="50539A83" w14:textId="77777777" w:rsidR="00942214" w:rsidRDefault="00942214" w:rsidP="00406C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A8925" w14:textId="77777777" w:rsidR="00942214" w:rsidRDefault="00942214" w:rsidP="00406CAC">
      <w:pPr>
        <w:spacing w:after="0" w:line="240" w:lineRule="auto"/>
      </w:pPr>
      <w:r>
        <w:separator/>
      </w:r>
    </w:p>
  </w:footnote>
  <w:footnote w:type="continuationSeparator" w:id="0">
    <w:p w14:paraId="61946368" w14:textId="77777777" w:rsidR="00942214" w:rsidRDefault="00942214" w:rsidP="00406C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4649E"/>
    <w:multiLevelType w:val="multilevel"/>
    <w:tmpl w:val="90FCA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E55034"/>
    <w:multiLevelType w:val="multilevel"/>
    <w:tmpl w:val="21B23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09E4BBE"/>
    <w:multiLevelType w:val="multilevel"/>
    <w:tmpl w:val="E3E8E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2FD290D"/>
    <w:multiLevelType w:val="multilevel"/>
    <w:tmpl w:val="1A00D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79C4368"/>
    <w:multiLevelType w:val="hybridMultilevel"/>
    <w:tmpl w:val="616854B8"/>
    <w:lvl w:ilvl="0" w:tplc="40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5" w15:restartNumberingAfterBreak="0">
    <w:nsid w:val="6F0D2574"/>
    <w:multiLevelType w:val="multilevel"/>
    <w:tmpl w:val="FF70F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FF248BD"/>
    <w:multiLevelType w:val="multilevel"/>
    <w:tmpl w:val="6A6C165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rI0t7AwNTczMzZW0lEKTi0uzszPAykwrQUABO+e8ywAAAA="/>
  </w:docVars>
  <w:rsids>
    <w:rsidRoot w:val="009E7089"/>
    <w:rsid w:val="003226B5"/>
    <w:rsid w:val="00406CAC"/>
    <w:rsid w:val="00450510"/>
    <w:rsid w:val="004B0EDA"/>
    <w:rsid w:val="004C6835"/>
    <w:rsid w:val="006952C1"/>
    <w:rsid w:val="00740AFE"/>
    <w:rsid w:val="00783C6A"/>
    <w:rsid w:val="00823BDC"/>
    <w:rsid w:val="00934787"/>
    <w:rsid w:val="00942214"/>
    <w:rsid w:val="009E7089"/>
    <w:rsid w:val="00AC6100"/>
    <w:rsid w:val="00AD1C7D"/>
    <w:rsid w:val="00B2440A"/>
    <w:rsid w:val="00BF2D6B"/>
    <w:rsid w:val="00C75748"/>
    <w:rsid w:val="00E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37F1"/>
  <w15:chartTrackingRefBased/>
  <w15:docId w15:val="{E965BBFC-0BFB-4C9C-80FA-7E8357B0B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0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9E7089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83C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83C6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C75748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5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C7574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C7574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F2D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06C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CAC"/>
  </w:style>
  <w:style w:type="paragraph" w:styleId="Footer">
    <w:name w:val="footer"/>
    <w:basedOn w:val="Normal"/>
    <w:link w:val="FooterChar"/>
    <w:uiPriority w:val="99"/>
    <w:unhideWhenUsed/>
    <w:rsid w:val="00406C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4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7</Words>
  <Characters>186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3</cp:revision>
  <dcterms:created xsi:type="dcterms:W3CDTF">2021-05-06T17:08:00Z</dcterms:created>
  <dcterms:modified xsi:type="dcterms:W3CDTF">2021-05-06T17:08:00Z</dcterms:modified>
</cp:coreProperties>
</file>